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173C" w:rsidRDefault="00FC61C7">
      <w:pPr>
        <w:pStyle w:val="Compact"/>
      </w:pPr>
      <w:bookmarkStart w:id="0" w:name="_GoBack"/>
      <w:r>
        <w:t>Развитие технологий и появление интернета открыло неограниченные возможности для мелкого и среднего бизнеса в привлечении клиентов и рекламе своей продукции или товара. Глобальная сеть интернет позволяет представить свой товар обширным массам не только в с</w:t>
      </w:r>
      <w:r>
        <w:t>воём регионе, но и по всей территории страны и за её пределами. Что, собственно, увеличивает продажи в разы. Всё это благодаря интернет-магазинам. Именно о них пойдёт речь в данной статье.</w:t>
      </w:r>
      <w:r>
        <w:br/>
        <w:t>Создание собственного интернет-магазина для незнающего человека буд</w:t>
      </w:r>
      <w:r>
        <w:t>ет довольно сложным процессом. В таком случае лучше обратиться к специалистам в сфере программирования. Их услуги стоят не дёшево, но в этом есть и положительные аспекты: хороший программист создаст именно такой продающий сайт, который нужен конкретному пр</w:t>
      </w:r>
      <w:r>
        <w:t>оизводителю или продавцу и сможет учесть все пожелания и требования клиента. Качественно и оптимально созданный интернет-магазин позволит более успешно вести бизнес.</w:t>
      </w:r>
      <w:r>
        <w:br/>
        <w:t>Создать интернет-магазин - половина необходимого процесса. Его ещё нужно поднять в поисков</w:t>
      </w:r>
      <w:r>
        <w:t>ых системах, чтобы он появился на первых страницах поиска. Раскруткой сайтов занимаются IT-специалисты. Конечно же, им также придётся заплатить. Но, его работа стоит вложенных средств. Ведь последующее увеличение продаж увеличит товарооборот и уровень рент</w:t>
      </w:r>
      <w:r>
        <w:t>абельности. Если заниматься раскруткой своего интернет-магазина самостоятельно, это займёт много времени, и предприниматель потеряет то драгоценное время, которое мог бы потратить на контроль производства продукции или другие немаловажные аспекты ведения б</w:t>
      </w:r>
      <w:r>
        <w:t>изнеса.</w:t>
      </w:r>
      <w:r>
        <w:br/>
        <w:t>Дополнительно, если предприятие занимается производством, то нужно создать отдельный офис, который будет заниматься продвижением сайта организации, диспетчерской - для работы с клиентами. Также помимо этого обязательно нужно рекламировать собственн</w:t>
      </w:r>
      <w:r>
        <w:t>ый интернет-магазин во всех социальных сетях, это так же действенный способ распространения информации. Ведь люди ими пользуются очень активно. Так что не нужно пренебрегать интернет-ресурсами для развития своего дела</w:t>
      </w:r>
      <w:bookmarkEnd w:id="0"/>
    </w:p>
    <w:sectPr w:rsidR="00F4173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61C7" w:rsidRDefault="00FC61C7">
      <w:pPr>
        <w:spacing w:after="0"/>
      </w:pPr>
      <w:r>
        <w:separator/>
      </w:r>
    </w:p>
  </w:endnote>
  <w:endnote w:type="continuationSeparator" w:id="0">
    <w:p w:rsidR="00FC61C7" w:rsidRDefault="00FC61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61C7" w:rsidRDefault="00FC61C7">
      <w:r>
        <w:separator/>
      </w:r>
    </w:p>
  </w:footnote>
  <w:footnote w:type="continuationSeparator" w:id="0">
    <w:p w:rsidR="00FC61C7" w:rsidRDefault="00FC61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3ACCD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BDE26E0"/>
    <w:multiLevelType w:val="multilevel"/>
    <w:tmpl w:val="EC5E7B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A722C"/>
    <w:rsid w:val="004E29B3"/>
    <w:rsid w:val="00590D07"/>
    <w:rsid w:val="00784D58"/>
    <w:rsid w:val="008D6863"/>
    <w:rsid w:val="00A629CD"/>
    <w:rsid w:val="00B86B75"/>
    <w:rsid w:val="00BC48D5"/>
    <w:rsid w:val="00C36279"/>
    <w:rsid w:val="00E315A3"/>
    <w:rsid w:val="00F4173C"/>
    <w:rsid w:val="00FC61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38654A56-9C87-654B-9A99-36FA3FDD2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0</Words>
  <Characters>1710</Characters>
  <Application>Microsoft Office Word</Application>
  <DocSecurity>0</DocSecurity>
  <Lines>14</Lines>
  <Paragraphs>4</Paragraphs>
  <ScaleCrop>false</ScaleCrop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2</cp:revision>
  <dcterms:created xsi:type="dcterms:W3CDTF">2020-02-04T17:11:00Z</dcterms:created>
  <dcterms:modified xsi:type="dcterms:W3CDTF">2020-02-04T17:11:00Z</dcterms:modified>
</cp:coreProperties>
</file>